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4963D" w14:textId="53F7647A" w:rsidR="007264E4" w:rsidRDefault="00322B37" w:rsidP="00322B3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E8230BA" wp14:editId="3A3583CA">
            <wp:extent cx="3288971" cy="1032372"/>
            <wp:effectExtent l="0" t="0" r="6985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863" cy="107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B6E3" w14:textId="3DF84D4E" w:rsidR="00FE501B" w:rsidRDefault="00004B59" w:rsidP="00FE501B">
      <w:pPr>
        <w:tabs>
          <w:tab w:val="left" w:pos="7303"/>
        </w:tabs>
        <w:rPr>
          <w:b/>
          <w:bCs/>
          <w:u w:val="single"/>
        </w:rPr>
      </w:pPr>
      <w:r>
        <w:rPr>
          <w:b/>
          <w:bCs/>
          <w:u w:val="single"/>
        </w:rPr>
        <w:t>Fleet Mechanic</w:t>
      </w:r>
      <w:r w:rsidR="00322B37">
        <w:rPr>
          <w:b/>
          <w:bCs/>
          <w:u w:val="single"/>
        </w:rPr>
        <w:t xml:space="preserve"> – Full Time</w:t>
      </w:r>
    </w:p>
    <w:p w14:paraId="78D2601E" w14:textId="43F114A1" w:rsidR="00600D0B" w:rsidRDefault="00600D0B" w:rsidP="00600D0B">
      <w:pPr>
        <w:pStyle w:val="NormalWeb"/>
        <w:spacing w:before="0" w:before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180276">
        <w:rPr>
          <w:rFonts w:asciiTheme="minorHAnsi" w:hAnsiTheme="minorHAnsi" w:cstheme="minorHAnsi"/>
          <w:color w:val="000000"/>
          <w:sz w:val="21"/>
          <w:szCs w:val="21"/>
        </w:rPr>
        <w:t>The ideal candidate must be punctual, motivated, and willing to learn and develop their skills. Must also be detail</w:t>
      </w:r>
      <w:r w:rsidR="00E14764">
        <w:rPr>
          <w:rFonts w:asciiTheme="minorHAnsi" w:hAnsiTheme="minorHAnsi" w:cstheme="minorHAnsi"/>
          <w:color w:val="000000"/>
          <w:sz w:val="21"/>
          <w:szCs w:val="21"/>
        </w:rPr>
        <w:t>-</w:t>
      </w:r>
      <w:r w:rsidRPr="00180276">
        <w:rPr>
          <w:rFonts w:asciiTheme="minorHAnsi" w:hAnsiTheme="minorHAnsi" w:cstheme="minorHAnsi"/>
          <w:color w:val="000000"/>
          <w:sz w:val="21"/>
          <w:szCs w:val="21"/>
        </w:rPr>
        <w:t>oriented, honest</w:t>
      </w:r>
      <w:r w:rsidR="00E14764"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Pr="00180276">
        <w:rPr>
          <w:rFonts w:asciiTheme="minorHAnsi" w:hAnsiTheme="minorHAnsi" w:cstheme="minorHAnsi"/>
          <w:color w:val="000000"/>
          <w:sz w:val="21"/>
          <w:szCs w:val="21"/>
        </w:rPr>
        <w:t xml:space="preserve"> and carry out tasks safely and professionally.</w:t>
      </w:r>
    </w:p>
    <w:p w14:paraId="6618C342" w14:textId="7DDA75AC" w:rsidR="00185CC7" w:rsidRPr="00AD181E" w:rsidRDefault="00004B59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Performs journey</w:t>
      </w:r>
      <w:r w:rsidR="00E14764">
        <w:rPr>
          <w:rFonts w:asciiTheme="minorHAnsi" w:hAnsiTheme="minorHAnsi" w:cstheme="minorHAnsi"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level maintenance, diagnosis</w:t>
      </w:r>
      <w:r w:rsidR="00E14764">
        <w:rPr>
          <w:rFonts w:asciiTheme="minorHAnsi" w:hAnsiTheme="minorHAnsi" w:cstheme="minorHAnsi"/>
          <w:color w:val="000000"/>
          <w:sz w:val="21"/>
          <w:szCs w:val="21"/>
        </w:rPr>
        <w:t>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and repair of vehicles, trucks, and other </w:t>
      </w:r>
      <w:r w:rsidR="00E14764">
        <w:rPr>
          <w:rFonts w:asciiTheme="minorHAnsi" w:hAnsiTheme="minorHAnsi" w:cstheme="minorHAnsi"/>
          <w:color w:val="000000"/>
          <w:sz w:val="21"/>
          <w:szCs w:val="21"/>
        </w:rPr>
        <w:t>company employees' equipment</w:t>
      </w:r>
      <w:r>
        <w:rPr>
          <w:rFonts w:asciiTheme="minorHAnsi" w:hAnsiTheme="minorHAnsi" w:cstheme="minorHAnsi"/>
          <w:color w:val="000000"/>
          <w:sz w:val="21"/>
          <w:szCs w:val="21"/>
        </w:rPr>
        <w:t>. Independent judgment is used to determine and perform repairs.</w:t>
      </w:r>
    </w:p>
    <w:p w14:paraId="03D0383A" w14:textId="77777777" w:rsidR="00AD181E" w:rsidRPr="005375B1" w:rsidRDefault="00AD181E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</w:p>
    <w:p w14:paraId="725A6206" w14:textId="00C6CFA6" w:rsidR="00855A56" w:rsidRPr="005375B1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Qualifications:</w:t>
      </w:r>
    </w:p>
    <w:p w14:paraId="053A33EF" w14:textId="5DEF73F1" w:rsidR="00855A56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Must be able to pass a pre-employment drug screen.</w:t>
      </w:r>
    </w:p>
    <w:p w14:paraId="0B3FBF5B" w14:textId="7AD2B226" w:rsidR="00004B59" w:rsidRPr="00004B59" w:rsidRDefault="00004B59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bookmarkStart w:id="0" w:name="_Hlk56583127"/>
      <w:r w:rsidRPr="00004B59">
        <w:rPr>
          <w:rFonts w:asciiTheme="minorHAnsi" w:hAnsiTheme="minorHAnsi" w:cstheme="minorHAnsi"/>
          <w:color w:val="2D2D2D"/>
          <w:sz w:val="21"/>
          <w:szCs w:val="21"/>
        </w:rPr>
        <w:t>Two years</w:t>
      </w:r>
      <w:r w:rsidR="00E14764">
        <w:rPr>
          <w:rFonts w:asciiTheme="minorHAnsi" w:hAnsiTheme="minorHAnsi" w:cstheme="minorHAnsi"/>
          <w:color w:val="2D2D2D"/>
          <w:sz w:val="21"/>
          <w:szCs w:val="21"/>
        </w:rPr>
        <w:t xml:space="preserve"> of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technical school, trade school</w:t>
      </w:r>
      <w:r w:rsidR="00E14764"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</w:t>
      </w:r>
      <w:r w:rsidR="00E14764">
        <w:rPr>
          <w:rFonts w:asciiTheme="minorHAnsi" w:hAnsiTheme="minorHAnsi" w:cstheme="minorHAnsi"/>
          <w:color w:val="2D2D2D"/>
          <w:sz w:val="21"/>
          <w:szCs w:val="21"/>
        </w:rPr>
        <w:t>equivalent military training, and four years of hands-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on experience in an </w:t>
      </w:r>
      <w:r w:rsidR="00E14764">
        <w:rPr>
          <w:rFonts w:asciiTheme="minorHAnsi" w:hAnsiTheme="minorHAnsi" w:cstheme="minorHAnsi"/>
          <w:color w:val="2D2D2D"/>
          <w:sz w:val="21"/>
          <w:szCs w:val="21"/>
        </w:rPr>
        <w:t>automotive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, heavy truck, or equipment maintenance/repair organization.</w:t>
      </w:r>
    </w:p>
    <w:p w14:paraId="4366C45B" w14:textId="026FF7BC" w:rsidR="00004B59" w:rsidRPr="00004B59" w:rsidRDefault="00004B59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Must </w:t>
      </w:r>
      <w:r w:rsidR="00E14764">
        <w:rPr>
          <w:rFonts w:asciiTheme="minorHAnsi" w:hAnsiTheme="minorHAnsi" w:cstheme="minorHAnsi"/>
          <w:color w:val="2D2D2D"/>
          <w:sz w:val="21"/>
          <w:szCs w:val="21"/>
        </w:rPr>
        <w:t>have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own hand tools.</w:t>
      </w:r>
    </w:p>
    <w:p w14:paraId="1E7F3BB2" w14:textId="48CF1B8A" w:rsidR="00004B59" w:rsidRPr="00004B59" w:rsidRDefault="00004B59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004B59">
        <w:rPr>
          <w:rFonts w:asciiTheme="minorHAnsi" w:hAnsiTheme="minorHAnsi" w:cstheme="minorHAnsi"/>
          <w:color w:val="2D2D2D"/>
          <w:sz w:val="21"/>
          <w:szCs w:val="21"/>
        </w:rPr>
        <w:t>Functional knowledge of and ability to perform hands</w:t>
      </w:r>
      <w:r w:rsidR="00E14764">
        <w:rPr>
          <w:rFonts w:asciiTheme="minorHAnsi" w:hAnsiTheme="minorHAnsi" w:cstheme="minorHAnsi"/>
          <w:color w:val="2D2D2D"/>
          <w:sz w:val="21"/>
          <w:szCs w:val="21"/>
        </w:rPr>
        <w:t>-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>on</w:t>
      </w:r>
      <w:r w:rsidR="00E14764"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in-depth diagnostics, electronic repair, mechanical repair, and fabrication on systems common to automobiles, heavy trucks, </w:t>
      </w:r>
      <w:r>
        <w:rPr>
          <w:rFonts w:asciiTheme="minorHAnsi" w:hAnsiTheme="minorHAnsi" w:cstheme="minorHAnsi"/>
          <w:color w:val="2D2D2D"/>
          <w:sz w:val="21"/>
          <w:szCs w:val="21"/>
        </w:rPr>
        <w:t>heavy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equipment</w:t>
      </w:r>
      <w:r w:rsidR="00E14764"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and </w:t>
      </w:r>
      <w:r>
        <w:rPr>
          <w:rFonts w:asciiTheme="minorHAnsi" w:hAnsiTheme="minorHAnsi" w:cstheme="minorHAnsi"/>
          <w:color w:val="2D2D2D"/>
          <w:sz w:val="21"/>
          <w:szCs w:val="21"/>
        </w:rPr>
        <w:t>other miscellaneous vehicles and equipment.</w:t>
      </w:r>
    </w:p>
    <w:p w14:paraId="3586A351" w14:textId="693C688D" w:rsidR="00E14764" w:rsidRPr="00E14764" w:rsidRDefault="00E14764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 xml:space="preserve">Will need to 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>work independently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 to accomplish tasks.</w:t>
      </w:r>
    </w:p>
    <w:p w14:paraId="3452B413" w14:textId="73F14B91" w:rsidR="00E14764" w:rsidRPr="00E14764" w:rsidRDefault="00E14764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 xml:space="preserve">Has the aptitude to 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follow </w:t>
      </w:r>
      <w:r w:rsidR="00004B59">
        <w:rPr>
          <w:rFonts w:asciiTheme="minorHAnsi" w:hAnsiTheme="minorHAnsi" w:cstheme="minorHAnsi"/>
          <w:color w:val="2D2D2D"/>
          <w:sz w:val="21"/>
          <w:szCs w:val="21"/>
        </w:rPr>
        <w:t xml:space="preserve">manufacturer </w:t>
      </w:r>
      <w:r w:rsidR="002B171A">
        <w:rPr>
          <w:rFonts w:asciiTheme="minorHAnsi" w:hAnsiTheme="minorHAnsi" w:cstheme="minorHAnsi"/>
          <w:color w:val="2D2D2D"/>
          <w:sz w:val="21"/>
          <w:szCs w:val="21"/>
        </w:rPr>
        <w:t xml:space="preserve">recommendations 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>and procedures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2658159B" w14:textId="69A78E1B" w:rsidR="00E14764" w:rsidRPr="00E14764" w:rsidRDefault="00E14764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Need the necessary computer skills to operate various computer equipment and applications.</w:t>
      </w:r>
    </w:p>
    <w:p w14:paraId="2F30F662" w14:textId="053EA7D5" w:rsidR="00E14764" w:rsidRPr="00E14764" w:rsidRDefault="00E14764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S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>afely operate a variety of vehicles, maintenance, and repair equipment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587357FD" w14:textId="4FB93E9D" w:rsidR="00E14764" w:rsidRPr="00E14764" w:rsidRDefault="00E14764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D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isplay an attitude of cooperation and work harmoniously with all levels of employees and the </w:t>
      </w:r>
      <w:r w:rsidR="002B171A">
        <w:rPr>
          <w:rFonts w:asciiTheme="minorHAnsi" w:hAnsiTheme="minorHAnsi" w:cstheme="minorHAnsi"/>
          <w:color w:val="2D2D2D"/>
          <w:sz w:val="21"/>
          <w:szCs w:val="21"/>
        </w:rPr>
        <w:t>management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147C5324" w14:textId="0FF87AF5" w:rsidR="00E14764" w:rsidRPr="00E14764" w:rsidRDefault="00E14764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C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>ommunicate effectively in the English language at a level necessary for efficient job performance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40CB2BBF" w14:textId="564E7174" w:rsidR="00E14764" w:rsidRPr="00E14764" w:rsidRDefault="00E14764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C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>omplete assignments in a timely fashion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0F5C8178" w14:textId="10A3FBA2" w:rsidR="00E14764" w:rsidRPr="00E14764" w:rsidRDefault="00E14764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U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>nderstand and comply with all rules, policies</w:t>
      </w:r>
      <w:r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and regulations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41069D98" w14:textId="4DF86041" w:rsidR="00E14764" w:rsidRPr="00E14764" w:rsidRDefault="00E14764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M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>aintain prompt and regular attendance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45D0CA0B" w14:textId="22AC64B3" w:rsidR="002B171A" w:rsidRPr="002B171A" w:rsidRDefault="00E14764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P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>erform all essential and marginal functions assigned by an authorized employee, supervisor</w:t>
      </w:r>
      <w:r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or </w:t>
      </w:r>
      <w:r>
        <w:rPr>
          <w:rFonts w:asciiTheme="minorHAnsi" w:hAnsiTheme="minorHAnsi" w:cstheme="minorHAnsi"/>
          <w:color w:val="2D2D2D"/>
          <w:sz w:val="21"/>
          <w:szCs w:val="21"/>
        </w:rPr>
        <w:t>M</w:t>
      </w:r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t>anager with or without reasonable accommodation.</w:t>
      </w:r>
    </w:p>
    <w:p w14:paraId="0710B8D5" w14:textId="66AFAACB" w:rsidR="002B171A" w:rsidRPr="002B171A" w:rsidRDefault="002B171A" w:rsidP="00004B59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004B59">
        <w:rPr>
          <w:rFonts w:asciiTheme="minorHAnsi" w:hAnsiTheme="minorHAnsi" w:cstheme="minorHAnsi"/>
          <w:color w:val="2D2D2D"/>
          <w:sz w:val="21"/>
          <w:szCs w:val="21"/>
        </w:rPr>
        <w:t>Some positions require the ability to obtain a; Class A or B Commercial Driver's License (CDL) with air brake, tank</w:t>
      </w:r>
      <w:r w:rsidR="00E751DB">
        <w:rPr>
          <w:rFonts w:asciiTheme="minorHAnsi" w:hAnsiTheme="minorHAnsi" w:cstheme="minorHAnsi"/>
          <w:color w:val="2D2D2D"/>
          <w:sz w:val="21"/>
          <w:szCs w:val="21"/>
        </w:rPr>
        <w:t>er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, and </w:t>
      </w:r>
      <w:r>
        <w:rPr>
          <w:rFonts w:asciiTheme="minorHAnsi" w:hAnsiTheme="minorHAnsi" w:cstheme="minorHAnsi"/>
          <w:color w:val="2D2D2D"/>
          <w:sz w:val="21"/>
          <w:szCs w:val="21"/>
        </w:rPr>
        <w:t>combination</w:t>
      </w:r>
      <w:r w:rsidRPr="00004B59">
        <w:rPr>
          <w:rFonts w:asciiTheme="minorHAnsi" w:hAnsiTheme="minorHAnsi" w:cstheme="minorHAnsi"/>
          <w:color w:val="2D2D2D"/>
          <w:sz w:val="21"/>
          <w:szCs w:val="21"/>
        </w:rPr>
        <w:t xml:space="preserve"> endorsement; Mobile Air Conditioning Society (MACS) license for A/C recovery, recycling, and recharge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133AD778" w14:textId="77777777" w:rsidR="002B171A" w:rsidRPr="002B171A" w:rsidRDefault="002B171A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004B59">
        <w:rPr>
          <w:rFonts w:asciiTheme="minorHAnsi" w:hAnsiTheme="minorHAnsi" w:cstheme="minorHAnsi"/>
          <w:color w:val="2D2D2D"/>
          <w:sz w:val="21"/>
          <w:szCs w:val="21"/>
        </w:rPr>
        <w:t>Individuals must be capable of operating vehicles safely and have an acceptable driving record.</w:t>
      </w:r>
      <w:bookmarkEnd w:id="0"/>
      <w:r w:rsidR="00004B59" w:rsidRPr="00004B59">
        <w:rPr>
          <w:rFonts w:asciiTheme="minorHAnsi" w:hAnsiTheme="minorHAnsi" w:cstheme="minorHAnsi"/>
          <w:color w:val="2D2D2D"/>
          <w:sz w:val="21"/>
          <w:szCs w:val="21"/>
        </w:rPr>
        <w:br/>
      </w:r>
    </w:p>
    <w:p w14:paraId="25F7CD56" w14:textId="5F6A7C99" w:rsidR="00D84BC3" w:rsidRPr="002B171A" w:rsidRDefault="00D84BC3" w:rsidP="002B171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2B171A">
        <w:rPr>
          <w:rFonts w:asciiTheme="minorHAnsi" w:hAnsiTheme="minorHAnsi" w:cstheme="minorHAnsi"/>
          <w:b/>
          <w:bCs/>
          <w:color w:val="000000"/>
          <w:sz w:val="21"/>
          <w:szCs w:val="21"/>
        </w:rPr>
        <w:t>Preferred Qualifications:</w:t>
      </w:r>
    </w:p>
    <w:p w14:paraId="205E066F" w14:textId="73DB420C" w:rsidR="00D84BC3" w:rsidRPr="005375B1" w:rsidRDefault="002B171A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5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>+ years</w:t>
      </w:r>
      <w:r w:rsidR="00D84BC3"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 of </w:t>
      </w:r>
      <w:r>
        <w:rPr>
          <w:rFonts w:asciiTheme="minorHAnsi" w:hAnsiTheme="minorHAnsi" w:cstheme="minorHAnsi"/>
          <w:color w:val="000000"/>
          <w:sz w:val="21"/>
          <w:szCs w:val="21"/>
        </w:rPr>
        <w:t>hands</w:t>
      </w:r>
      <w:r w:rsidR="00E14764">
        <w:rPr>
          <w:rFonts w:asciiTheme="minorHAnsi" w:hAnsiTheme="minorHAnsi" w:cstheme="minorHAnsi"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on combined experience in an automobile, heavy truck, or equipment maintenance/repair organization.</w:t>
      </w:r>
    </w:p>
    <w:p w14:paraId="3EFCAF1D" w14:textId="3D81B375" w:rsidR="00D84BC3" w:rsidRPr="005375B1" w:rsidRDefault="002B171A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Master Level Certification by the National Institute for Automotive Service Excellence (ASE) program in </w:t>
      </w:r>
      <w:r w:rsidR="00E14764">
        <w:rPr>
          <w:rFonts w:asciiTheme="minorHAnsi" w:hAnsiTheme="minorHAnsi" w:cstheme="minorHAnsi"/>
          <w:color w:val="000000"/>
          <w:sz w:val="21"/>
          <w:szCs w:val="21"/>
        </w:rPr>
        <w:t xml:space="preserve">an </w:t>
      </w:r>
      <w:r>
        <w:rPr>
          <w:rFonts w:asciiTheme="minorHAnsi" w:hAnsiTheme="minorHAnsi" w:cstheme="minorHAnsi"/>
          <w:color w:val="000000"/>
          <w:sz w:val="21"/>
          <w:szCs w:val="21"/>
        </w:rPr>
        <w:t>automotive and heavy truck.</w:t>
      </w:r>
    </w:p>
    <w:p w14:paraId="03D1814F" w14:textId="77777777" w:rsidR="005375B1" w:rsidRPr="005375B1" w:rsidRDefault="005375B1" w:rsidP="005375B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1"/>
          <w:szCs w:val="21"/>
        </w:rPr>
      </w:pPr>
    </w:p>
    <w:p w14:paraId="2CFACFAB" w14:textId="77777777" w:rsidR="00E14764" w:rsidRDefault="00E14764" w:rsidP="00FB508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</w:p>
    <w:p w14:paraId="1A2EF30F" w14:textId="77777777" w:rsidR="00E14764" w:rsidRDefault="00E14764" w:rsidP="00FB508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</w:p>
    <w:p w14:paraId="30885FD6" w14:textId="77777777" w:rsidR="00E14764" w:rsidRDefault="00E14764" w:rsidP="00FB508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</w:p>
    <w:p w14:paraId="4BA9888C" w14:textId="77777777" w:rsidR="00E14764" w:rsidRDefault="00E14764" w:rsidP="00FB508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</w:p>
    <w:p w14:paraId="667C0645" w14:textId="7AD154A7" w:rsidR="006A13B5" w:rsidRDefault="00855A56" w:rsidP="00FB508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lastRenderedPageBreak/>
        <w:t>Duties and responsibilities:</w:t>
      </w:r>
    </w:p>
    <w:p w14:paraId="2A3EAC2E" w14:textId="58393EDA" w:rsidR="002B171A" w:rsidRPr="002B171A" w:rsidRDefault="002B171A" w:rsidP="002B171A">
      <w:pPr>
        <w:numPr>
          <w:ilvl w:val="0"/>
          <w:numId w:val="19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>Diagnoses mechanical problems; repairs and rebuilds on vehicle parts and equipment.</w:t>
      </w:r>
    </w:p>
    <w:p w14:paraId="4160299E" w14:textId="0DF4D32B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 xml:space="preserve">Diagnose problems and repair brakes, transmissions, rear-ends, clutches, hydraulic systems, valves, pumps, and electrical </w:t>
      </w:r>
      <w:r w:rsidR="00E14764">
        <w:rPr>
          <w:rFonts w:eastAsia="Times New Roman" w:cstheme="minorHAnsi"/>
          <w:color w:val="2D2D2D"/>
          <w:sz w:val="21"/>
          <w:szCs w:val="21"/>
        </w:rPr>
        <w:t>issue</w:t>
      </w:r>
      <w:r w:rsidRPr="002B171A">
        <w:rPr>
          <w:rFonts w:eastAsia="Times New Roman" w:cstheme="minorHAnsi"/>
          <w:color w:val="2D2D2D"/>
          <w:sz w:val="21"/>
          <w:szCs w:val="21"/>
        </w:rPr>
        <w:t>s.</w:t>
      </w:r>
    </w:p>
    <w:p w14:paraId="21296220" w14:textId="6B5D8594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 xml:space="preserve">Performs tune-ups on </w:t>
      </w:r>
      <w:r>
        <w:rPr>
          <w:rFonts w:eastAsia="Times New Roman" w:cstheme="minorHAnsi"/>
          <w:color w:val="2D2D2D"/>
          <w:sz w:val="21"/>
          <w:szCs w:val="21"/>
        </w:rPr>
        <w:t>d</w:t>
      </w:r>
      <w:r w:rsidRPr="002B171A">
        <w:rPr>
          <w:rFonts w:eastAsia="Times New Roman" w:cstheme="minorHAnsi"/>
          <w:color w:val="2D2D2D"/>
          <w:sz w:val="21"/>
          <w:szCs w:val="21"/>
        </w:rPr>
        <w:t>rivers</w:t>
      </w:r>
      <w:r w:rsidR="00E14764">
        <w:rPr>
          <w:rFonts w:eastAsia="Times New Roman" w:cstheme="minorHAnsi"/>
          <w:color w:val="2D2D2D"/>
          <w:sz w:val="21"/>
          <w:szCs w:val="21"/>
        </w:rPr>
        <w:t>'</w:t>
      </w:r>
      <w:r w:rsidRPr="002B171A">
        <w:rPr>
          <w:rFonts w:eastAsia="Times New Roman" w:cstheme="minorHAnsi"/>
          <w:color w:val="2D2D2D"/>
          <w:sz w:val="21"/>
          <w:szCs w:val="21"/>
        </w:rPr>
        <w:t xml:space="preserve"> vehicles</w:t>
      </w:r>
      <w:r>
        <w:rPr>
          <w:rFonts w:eastAsia="Times New Roman" w:cstheme="minorHAnsi"/>
          <w:color w:val="2D2D2D"/>
          <w:sz w:val="21"/>
          <w:szCs w:val="21"/>
        </w:rPr>
        <w:t xml:space="preserve"> and trucks</w:t>
      </w:r>
      <w:r w:rsidRPr="002B171A">
        <w:rPr>
          <w:rFonts w:eastAsia="Times New Roman" w:cstheme="minorHAnsi"/>
          <w:color w:val="2D2D2D"/>
          <w:sz w:val="21"/>
          <w:szCs w:val="21"/>
        </w:rPr>
        <w:t xml:space="preserve"> routinely as needed.</w:t>
      </w:r>
    </w:p>
    <w:p w14:paraId="4BA6234A" w14:textId="5F061432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>Perform road testing</w:t>
      </w:r>
      <w:r>
        <w:rPr>
          <w:rFonts w:eastAsia="Times New Roman" w:cstheme="minorHAnsi"/>
          <w:color w:val="2D2D2D"/>
          <w:sz w:val="21"/>
          <w:szCs w:val="21"/>
        </w:rPr>
        <w:t xml:space="preserve"> and inspections</w:t>
      </w:r>
      <w:r w:rsidRPr="002B171A">
        <w:rPr>
          <w:rFonts w:eastAsia="Times New Roman" w:cstheme="minorHAnsi"/>
          <w:color w:val="2D2D2D"/>
          <w:sz w:val="21"/>
          <w:szCs w:val="21"/>
        </w:rPr>
        <w:t xml:space="preserve"> for DOT mandates.</w:t>
      </w:r>
    </w:p>
    <w:p w14:paraId="2D94B56B" w14:textId="77777777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>Prepares shop work orders on equipment repair.</w:t>
      </w:r>
    </w:p>
    <w:p w14:paraId="3D00A4AF" w14:textId="66C8EAF2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>Orders parts as needed to maintain stock</w:t>
      </w:r>
      <w:r w:rsidR="00E825A0">
        <w:rPr>
          <w:rFonts w:eastAsia="Times New Roman" w:cstheme="minorHAnsi"/>
          <w:color w:val="2D2D2D"/>
          <w:sz w:val="21"/>
          <w:szCs w:val="21"/>
        </w:rPr>
        <w:t xml:space="preserve"> and repair vehicles and trucks as </w:t>
      </w:r>
      <w:r w:rsidR="00E14764">
        <w:rPr>
          <w:rFonts w:eastAsia="Times New Roman" w:cstheme="minorHAnsi"/>
          <w:color w:val="2D2D2D"/>
          <w:sz w:val="21"/>
          <w:szCs w:val="21"/>
        </w:rPr>
        <w:t>requir</w:t>
      </w:r>
      <w:r w:rsidR="00E825A0">
        <w:rPr>
          <w:rFonts w:eastAsia="Times New Roman" w:cstheme="minorHAnsi"/>
          <w:color w:val="2D2D2D"/>
          <w:sz w:val="21"/>
          <w:szCs w:val="21"/>
        </w:rPr>
        <w:t>ed</w:t>
      </w:r>
      <w:r w:rsidRPr="002B171A">
        <w:rPr>
          <w:rFonts w:eastAsia="Times New Roman" w:cstheme="minorHAnsi"/>
          <w:color w:val="2D2D2D"/>
          <w:sz w:val="21"/>
          <w:szCs w:val="21"/>
        </w:rPr>
        <w:t>.</w:t>
      </w:r>
    </w:p>
    <w:p w14:paraId="5CBAAD1B" w14:textId="77777777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>Makes service calls as needed.</w:t>
      </w:r>
    </w:p>
    <w:p w14:paraId="008FD55B" w14:textId="44EA3B67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>Cleans shop, storage area</w:t>
      </w:r>
      <w:r w:rsidR="00E14764">
        <w:rPr>
          <w:rFonts w:eastAsia="Times New Roman" w:cstheme="minorHAnsi"/>
          <w:color w:val="2D2D2D"/>
          <w:sz w:val="21"/>
          <w:szCs w:val="21"/>
        </w:rPr>
        <w:t>,</w:t>
      </w:r>
      <w:r w:rsidRPr="002B171A">
        <w:rPr>
          <w:rFonts w:eastAsia="Times New Roman" w:cstheme="minorHAnsi"/>
          <w:color w:val="2D2D2D"/>
          <w:sz w:val="21"/>
          <w:szCs w:val="21"/>
        </w:rPr>
        <w:t xml:space="preserve"> and parts room.</w:t>
      </w:r>
    </w:p>
    <w:p w14:paraId="67A32014" w14:textId="34969A11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>Performs other related duties as assigned. Promotes and builds good working relationships with customer</w:t>
      </w:r>
      <w:r w:rsidR="00E14764">
        <w:rPr>
          <w:rFonts w:eastAsia="Times New Roman" w:cstheme="minorHAnsi"/>
          <w:color w:val="2D2D2D"/>
          <w:sz w:val="21"/>
          <w:szCs w:val="21"/>
        </w:rPr>
        <w:t>s</w:t>
      </w:r>
      <w:r w:rsidRPr="002B171A">
        <w:rPr>
          <w:rFonts w:eastAsia="Times New Roman" w:cstheme="minorHAnsi"/>
          <w:color w:val="2D2D2D"/>
          <w:sz w:val="21"/>
          <w:szCs w:val="21"/>
        </w:rPr>
        <w:t xml:space="preserve"> and staff of </w:t>
      </w:r>
      <w:r w:rsidR="00E825A0">
        <w:rPr>
          <w:rFonts w:eastAsia="Times New Roman" w:cstheme="minorHAnsi"/>
          <w:color w:val="2D2D2D"/>
          <w:sz w:val="21"/>
          <w:szCs w:val="21"/>
        </w:rPr>
        <w:t>Peek Brothers Construction</w:t>
      </w:r>
      <w:r w:rsidRPr="002B171A">
        <w:rPr>
          <w:rFonts w:eastAsia="Times New Roman" w:cstheme="minorHAnsi"/>
          <w:color w:val="2D2D2D"/>
          <w:sz w:val="21"/>
          <w:szCs w:val="21"/>
        </w:rPr>
        <w:t xml:space="preserve">. Works with </w:t>
      </w:r>
      <w:r w:rsidR="00E14764">
        <w:rPr>
          <w:rFonts w:eastAsia="Times New Roman" w:cstheme="minorHAnsi"/>
          <w:color w:val="2D2D2D"/>
          <w:sz w:val="21"/>
          <w:szCs w:val="21"/>
        </w:rPr>
        <w:t xml:space="preserve">the </w:t>
      </w:r>
      <w:r w:rsidRPr="002B171A">
        <w:rPr>
          <w:rFonts w:eastAsia="Times New Roman" w:cstheme="minorHAnsi"/>
          <w:color w:val="2D2D2D"/>
          <w:sz w:val="21"/>
          <w:szCs w:val="21"/>
        </w:rPr>
        <w:t>team; assists whenever needed or required.</w:t>
      </w:r>
    </w:p>
    <w:p w14:paraId="78129DC7" w14:textId="2AFF85BE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 xml:space="preserve">Communicates with </w:t>
      </w:r>
      <w:r w:rsidR="00E825A0">
        <w:rPr>
          <w:rFonts w:eastAsia="Times New Roman" w:cstheme="minorHAnsi"/>
          <w:color w:val="2D2D2D"/>
          <w:sz w:val="21"/>
          <w:szCs w:val="21"/>
        </w:rPr>
        <w:t>direct Manager or Management</w:t>
      </w:r>
      <w:r w:rsidRPr="002B171A">
        <w:rPr>
          <w:rFonts w:eastAsia="Times New Roman" w:cstheme="minorHAnsi"/>
          <w:color w:val="2D2D2D"/>
          <w:sz w:val="21"/>
          <w:szCs w:val="21"/>
        </w:rPr>
        <w:t xml:space="preserve"> on any problems as they occur.</w:t>
      </w:r>
    </w:p>
    <w:p w14:paraId="7D3BE336" w14:textId="10A13D32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>Occasional evening and weekend work may be required as job duties demand</w:t>
      </w:r>
      <w:r w:rsidR="00E825A0">
        <w:rPr>
          <w:rFonts w:eastAsia="Times New Roman" w:cstheme="minorHAnsi"/>
          <w:color w:val="2D2D2D"/>
          <w:sz w:val="21"/>
          <w:szCs w:val="21"/>
        </w:rPr>
        <w:t>.</w:t>
      </w:r>
    </w:p>
    <w:p w14:paraId="7D887BA2" w14:textId="0A24E0DD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 xml:space="preserve">Reports all accidents and issues regarding personal safety and product safety to your </w:t>
      </w:r>
      <w:r w:rsidR="00E825A0">
        <w:rPr>
          <w:rFonts w:eastAsia="Times New Roman" w:cstheme="minorHAnsi"/>
          <w:color w:val="2D2D2D"/>
          <w:sz w:val="21"/>
          <w:szCs w:val="21"/>
        </w:rPr>
        <w:t xml:space="preserve">Manager </w:t>
      </w:r>
      <w:r w:rsidRPr="002B171A">
        <w:rPr>
          <w:rFonts w:eastAsia="Times New Roman" w:cstheme="minorHAnsi"/>
          <w:color w:val="2D2D2D"/>
          <w:sz w:val="21"/>
          <w:szCs w:val="21"/>
        </w:rPr>
        <w:t>immediately</w:t>
      </w:r>
      <w:r w:rsidR="00E825A0">
        <w:rPr>
          <w:rFonts w:eastAsia="Times New Roman" w:cstheme="minorHAnsi"/>
          <w:color w:val="2D2D2D"/>
          <w:sz w:val="21"/>
          <w:szCs w:val="21"/>
        </w:rPr>
        <w:t>.</w:t>
      </w:r>
    </w:p>
    <w:p w14:paraId="77FC0124" w14:textId="14B5516D" w:rsidR="002B171A" w:rsidRPr="002B171A" w:rsidRDefault="002B171A" w:rsidP="002B171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B171A">
        <w:rPr>
          <w:rFonts w:eastAsia="Times New Roman" w:cstheme="minorHAnsi"/>
          <w:color w:val="2D2D2D"/>
          <w:sz w:val="21"/>
          <w:szCs w:val="21"/>
        </w:rPr>
        <w:t>Attends department, locations, conference calls</w:t>
      </w:r>
      <w:r w:rsidR="00E14764">
        <w:rPr>
          <w:rFonts w:eastAsia="Times New Roman" w:cstheme="minorHAnsi"/>
          <w:color w:val="2D2D2D"/>
          <w:sz w:val="21"/>
          <w:szCs w:val="21"/>
        </w:rPr>
        <w:t>,</w:t>
      </w:r>
      <w:r w:rsidRPr="002B171A">
        <w:rPr>
          <w:rFonts w:eastAsia="Times New Roman" w:cstheme="minorHAnsi"/>
          <w:color w:val="2D2D2D"/>
          <w:sz w:val="21"/>
          <w:szCs w:val="21"/>
        </w:rPr>
        <w:t xml:space="preserve"> and meetings when necessary.</w:t>
      </w:r>
    </w:p>
    <w:p w14:paraId="7515125F" w14:textId="0E9FF3F9" w:rsidR="002B171A" w:rsidRPr="00BF3E89" w:rsidRDefault="00E825A0" w:rsidP="002B171A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Other duties as assigned.</w:t>
      </w:r>
    </w:p>
    <w:p w14:paraId="295F4B02" w14:textId="77777777" w:rsidR="00BF3E89" w:rsidRDefault="00BF3E89" w:rsidP="00BF3E89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</w:p>
    <w:p w14:paraId="2DF91FD9" w14:textId="244C369F" w:rsidR="0082641B" w:rsidRPr="005375B1" w:rsidRDefault="0082641B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t>Physical requirements:</w:t>
      </w:r>
    </w:p>
    <w:p w14:paraId="7213DE88" w14:textId="22F4BC6F" w:rsidR="005375B1" w:rsidRPr="005375B1" w:rsidRDefault="005375B1" w:rsidP="005375B1">
      <w:pPr>
        <w:numPr>
          <w:ilvl w:val="0"/>
          <w:numId w:val="6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bookmarkStart w:id="1" w:name="_Hlk56583562"/>
      <w:r w:rsidRPr="005375B1">
        <w:rPr>
          <w:rFonts w:eastAsia="Times New Roman" w:cstheme="minorHAnsi"/>
          <w:color w:val="2D2D2D"/>
          <w:sz w:val="21"/>
          <w:szCs w:val="21"/>
        </w:rPr>
        <w:t>Must be able to perform the above for at least 8 hours per day</w:t>
      </w:r>
      <w:r w:rsidR="00E14764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</w:t>
      </w:r>
      <w:r w:rsidR="00E14764">
        <w:rPr>
          <w:rFonts w:eastAsia="Times New Roman" w:cstheme="minorHAnsi"/>
          <w:color w:val="2D2D2D"/>
          <w:sz w:val="21"/>
          <w:szCs w:val="21"/>
        </w:rPr>
        <w:t>five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days per week. May be required to work over-time; after</w:t>
      </w:r>
      <w:r w:rsidR="00E14764">
        <w:rPr>
          <w:rFonts w:eastAsia="Times New Roman" w:cstheme="minorHAnsi"/>
          <w:color w:val="2D2D2D"/>
          <w:sz w:val="21"/>
          <w:szCs w:val="21"/>
        </w:rPr>
        <w:t>-</w:t>
      </w:r>
      <w:r w:rsidRPr="005375B1">
        <w:rPr>
          <w:rFonts w:eastAsia="Times New Roman" w:cstheme="minorHAnsi"/>
          <w:color w:val="2D2D2D"/>
          <w:sz w:val="21"/>
          <w:szCs w:val="21"/>
        </w:rPr>
        <w:t>hours</w:t>
      </w:r>
      <w:r w:rsidR="00E14764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n weekends, for emergencies</w:t>
      </w:r>
      <w:r w:rsidR="00E14764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r on-call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A3DB101" w14:textId="21EDB848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while wearing safety boots, safety glasses</w:t>
      </w:r>
      <w:r w:rsidR="00E14764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hardhat</w:t>
      </w:r>
      <w:r w:rsidR="001A13BD">
        <w:rPr>
          <w:rFonts w:eastAsia="Times New Roman" w:cstheme="minorHAnsi"/>
          <w:color w:val="2D2D2D"/>
          <w:sz w:val="21"/>
          <w:szCs w:val="21"/>
        </w:rPr>
        <w:t xml:space="preserve"> when required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3BBC47CF" w14:textId="687119E6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in adverse weather conditions</w:t>
      </w:r>
      <w:r w:rsidR="00E14764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which can include but is not limited to extreme heat and cold temperatures</w:t>
      </w:r>
      <w:r w:rsidR="00E14764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inclement weather such as wind, rain, snow, sleet</w:t>
      </w:r>
      <w:r w:rsidR="00E14764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dust</w:t>
      </w:r>
      <w:r w:rsidR="00E14764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</w:t>
      </w:r>
      <w:r w:rsidR="00E14764">
        <w:rPr>
          <w:rFonts w:eastAsia="Times New Roman" w:cstheme="minorHAnsi"/>
          <w:color w:val="2D2D2D"/>
          <w:sz w:val="21"/>
          <w:szCs w:val="21"/>
        </w:rPr>
        <w:t>nd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dverse driving conditions including wet roads, icy roads, and fog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11B9EE0" w14:textId="40089A00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Employees in this job classification may be exposed to dust, fumes, or other airborne pathogens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7B2FB3B" w14:textId="62F9C952" w:rsidR="00855A56" w:rsidRPr="00AE57D9" w:rsidRDefault="005375B1" w:rsidP="00AE57D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 xml:space="preserve">Must be able to lift/carry 50 lbs. </w:t>
      </w:r>
      <w:r w:rsidR="001A13BD">
        <w:rPr>
          <w:rFonts w:eastAsia="Times New Roman" w:cstheme="minorHAnsi"/>
          <w:color w:val="2D2D2D"/>
          <w:sz w:val="21"/>
          <w:szCs w:val="21"/>
        </w:rPr>
        <w:t>on occasion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up to 100 LBS as needed with or without assistance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bookmarkEnd w:id="1"/>
    <w:p w14:paraId="42D34A89" w14:textId="2368416E" w:rsidR="00EB6034" w:rsidRPr="005375B1" w:rsidRDefault="00EB6034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t>Benefits:</w:t>
      </w:r>
    </w:p>
    <w:p w14:paraId="6BF04CC4" w14:textId="27F67548" w:rsidR="005375B1" w:rsidRPr="005375B1" w:rsidRDefault="005375B1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Competitive pay</w:t>
      </w:r>
    </w:p>
    <w:p w14:paraId="71A2EC0E" w14:textId="007036BB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Fully paid medical insurance for the employee, 50% paid medical for family.</w:t>
      </w:r>
    </w:p>
    <w:p w14:paraId="264F97FB" w14:textId="392C1524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Vision and dental insurance available.</w:t>
      </w:r>
    </w:p>
    <w:p w14:paraId="410DB3D6" w14:textId="3F50357C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401K with up to 4% matching.</w:t>
      </w:r>
    </w:p>
    <w:p w14:paraId="0320A972" w14:textId="1F2F973A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weekly</w:t>
      </w:r>
    </w:p>
    <w:p w14:paraId="7FC93F3E" w14:textId="18C5704F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Time Off</w:t>
      </w:r>
    </w:p>
    <w:sectPr w:rsidR="00EB6034" w:rsidRPr="00537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183199" w14:textId="77777777" w:rsidR="00CF5ECD" w:rsidRDefault="00CF5ECD" w:rsidP="00E825A0">
      <w:pPr>
        <w:spacing w:after="0" w:line="240" w:lineRule="auto"/>
      </w:pPr>
      <w:r>
        <w:separator/>
      </w:r>
    </w:p>
  </w:endnote>
  <w:endnote w:type="continuationSeparator" w:id="0">
    <w:p w14:paraId="5B24F5B8" w14:textId="77777777" w:rsidR="00CF5ECD" w:rsidRDefault="00CF5ECD" w:rsidP="00E825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14AA93" w14:textId="77777777" w:rsidR="00CF5ECD" w:rsidRDefault="00CF5ECD" w:rsidP="00E825A0">
      <w:pPr>
        <w:spacing w:after="0" w:line="240" w:lineRule="auto"/>
      </w:pPr>
      <w:r>
        <w:separator/>
      </w:r>
    </w:p>
  </w:footnote>
  <w:footnote w:type="continuationSeparator" w:id="0">
    <w:p w14:paraId="66C74287" w14:textId="77777777" w:rsidR="00CF5ECD" w:rsidRDefault="00CF5ECD" w:rsidP="00E825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4E54"/>
    <w:multiLevelType w:val="hybridMultilevel"/>
    <w:tmpl w:val="209E9290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63F37"/>
    <w:multiLevelType w:val="hybridMultilevel"/>
    <w:tmpl w:val="DC5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C2A99"/>
    <w:multiLevelType w:val="multilevel"/>
    <w:tmpl w:val="C8CCE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5C6807"/>
    <w:multiLevelType w:val="hybridMultilevel"/>
    <w:tmpl w:val="677C5FAA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C1569"/>
    <w:multiLevelType w:val="hybridMultilevel"/>
    <w:tmpl w:val="0196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807ED"/>
    <w:multiLevelType w:val="hybridMultilevel"/>
    <w:tmpl w:val="7A4AE59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8683B"/>
    <w:multiLevelType w:val="hybridMultilevel"/>
    <w:tmpl w:val="20BE70E6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75467E"/>
    <w:multiLevelType w:val="hybridMultilevel"/>
    <w:tmpl w:val="1CAC7134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8B5F5C"/>
    <w:multiLevelType w:val="hybridMultilevel"/>
    <w:tmpl w:val="0A84E1A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5662D"/>
    <w:multiLevelType w:val="multilevel"/>
    <w:tmpl w:val="1C205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4D5E94"/>
    <w:multiLevelType w:val="multilevel"/>
    <w:tmpl w:val="60784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6E64CC"/>
    <w:multiLevelType w:val="hybridMultilevel"/>
    <w:tmpl w:val="86CE032E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60265E"/>
    <w:multiLevelType w:val="multilevel"/>
    <w:tmpl w:val="558C3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AC090B"/>
    <w:multiLevelType w:val="multilevel"/>
    <w:tmpl w:val="2ABCB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274C70"/>
    <w:multiLevelType w:val="hybridMultilevel"/>
    <w:tmpl w:val="34C4ACC8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FF63E0"/>
    <w:multiLevelType w:val="hybridMultilevel"/>
    <w:tmpl w:val="89D8CE9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434F0A"/>
    <w:multiLevelType w:val="multilevel"/>
    <w:tmpl w:val="CE10C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FA80BD8"/>
    <w:multiLevelType w:val="hybridMultilevel"/>
    <w:tmpl w:val="0FCA1FF2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4E556C"/>
    <w:multiLevelType w:val="hybridMultilevel"/>
    <w:tmpl w:val="96444CB0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61663B"/>
    <w:multiLevelType w:val="multilevel"/>
    <w:tmpl w:val="68424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7"/>
  </w:num>
  <w:num w:numId="4">
    <w:abstractNumId w:val="6"/>
  </w:num>
  <w:num w:numId="5">
    <w:abstractNumId w:val="16"/>
  </w:num>
  <w:num w:numId="6">
    <w:abstractNumId w:val="3"/>
  </w:num>
  <w:num w:numId="7">
    <w:abstractNumId w:val="1"/>
  </w:num>
  <w:num w:numId="8">
    <w:abstractNumId w:val="14"/>
  </w:num>
  <w:num w:numId="9">
    <w:abstractNumId w:val="15"/>
  </w:num>
  <w:num w:numId="10">
    <w:abstractNumId w:val="19"/>
  </w:num>
  <w:num w:numId="11">
    <w:abstractNumId w:val="18"/>
  </w:num>
  <w:num w:numId="12">
    <w:abstractNumId w:val="12"/>
  </w:num>
  <w:num w:numId="13">
    <w:abstractNumId w:val="2"/>
  </w:num>
  <w:num w:numId="14">
    <w:abstractNumId w:val="10"/>
  </w:num>
  <w:num w:numId="15">
    <w:abstractNumId w:val="13"/>
  </w:num>
  <w:num w:numId="16">
    <w:abstractNumId w:val="5"/>
  </w:num>
  <w:num w:numId="17">
    <w:abstractNumId w:val="7"/>
  </w:num>
  <w:num w:numId="18">
    <w:abstractNumId w:val="8"/>
  </w:num>
  <w:num w:numId="19">
    <w:abstractNumId w:val="11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tDA1NjU3MzSwMDFR0lEKTi0uzszPAykwqgUAgYFVJywAAAA="/>
  </w:docVars>
  <w:rsids>
    <w:rsidRoot w:val="00322B37"/>
    <w:rsid w:val="00004B59"/>
    <w:rsid w:val="00185CC7"/>
    <w:rsid w:val="001A13BD"/>
    <w:rsid w:val="002B171A"/>
    <w:rsid w:val="00322B37"/>
    <w:rsid w:val="00337FEF"/>
    <w:rsid w:val="00375CAD"/>
    <w:rsid w:val="005375B1"/>
    <w:rsid w:val="00600D0B"/>
    <w:rsid w:val="0064458A"/>
    <w:rsid w:val="006A13B5"/>
    <w:rsid w:val="007C428D"/>
    <w:rsid w:val="0082641B"/>
    <w:rsid w:val="00855A56"/>
    <w:rsid w:val="0090221A"/>
    <w:rsid w:val="00971610"/>
    <w:rsid w:val="00A90E98"/>
    <w:rsid w:val="00AA3A65"/>
    <w:rsid w:val="00AD181E"/>
    <w:rsid w:val="00AE57D9"/>
    <w:rsid w:val="00B26947"/>
    <w:rsid w:val="00BF3E89"/>
    <w:rsid w:val="00CF5ECD"/>
    <w:rsid w:val="00D84BC3"/>
    <w:rsid w:val="00E14764"/>
    <w:rsid w:val="00E751DB"/>
    <w:rsid w:val="00E825A0"/>
    <w:rsid w:val="00EB6034"/>
    <w:rsid w:val="00FA6838"/>
    <w:rsid w:val="00FB508F"/>
    <w:rsid w:val="00FE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C9E7"/>
  <w15:chartTrackingRefBased/>
  <w15:docId w15:val="{BA7E1733-958A-4940-A30E-8FBE632B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2B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64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25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5A0"/>
  </w:style>
  <w:style w:type="paragraph" w:styleId="Footer">
    <w:name w:val="footer"/>
    <w:basedOn w:val="Normal"/>
    <w:link w:val="FooterChar"/>
    <w:uiPriority w:val="99"/>
    <w:unhideWhenUsed/>
    <w:rsid w:val="00E825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5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57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ehorn</dc:creator>
  <cp:keywords/>
  <dc:description/>
  <cp:lastModifiedBy>Michael Sehorn</cp:lastModifiedBy>
  <cp:revision>5</cp:revision>
  <cp:lastPrinted>2020-11-18T16:04:00Z</cp:lastPrinted>
  <dcterms:created xsi:type="dcterms:W3CDTF">2020-11-18T16:38:00Z</dcterms:created>
  <dcterms:modified xsi:type="dcterms:W3CDTF">2020-11-19T22:57:00Z</dcterms:modified>
</cp:coreProperties>
</file>